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1185" w:rsidRDefault="0084383E">
      <w:r>
        <w:t xml:space="preserve">Class 10 – </w:t>
      </w:r>
    </w:p>
    <w:p w:rsidR="0084383E" w:rsidRDefault="0084383E">
      <w:r>
        <w:t xml:space="preserve">Lewis Structures </w:t>
      </w:r>
    </w:p>
    <w:p w:rsidR="0084383E" w:rsidRDefault="0084383E">
      <w:r>
        <w:t>H He</w:t>
      </w:r>
    </w:p>
    <w:p w:rsidR="0084383E" w:rsidRDefault="0084383E">
      <w:r>
        <w:t>Li Be B C N O F Ne</w:t>
      </w:r>
    </w:p>
    <w:p w:rsidR="0084383E" w:rsidRDefault="0084383E">
      <w:r>
        <w:t xml:space="preserve">Na Mg Al Si P S Cl </w:t>
      </w:r>
      <w:proofErr w:type="spellStart"/>
      <w:r>
        <w:t>Ar</w:t>
      </w:r>
      <w:proofErr w:type="spellEnd"/>
      <w:r>
        <w:t xml:space="preserve"> </w:t>
      </w:r>
    </w:p>
    <w:p w:rsidR="0084383E" w:rsidRDefault="0084383E">
      <w:r>
        <w:t xml:space="preserve">K Ca </w:t>
      </w:r>
    </w:p>
    <w:p w:rsidR="0084383E" w:rsidRDefault="0084383E"/>
    <w:p w:rsidR="0084383E" w:rsidRDefault="0084383E">
      <w:r>
        <w:t xml:space="preserve">Using the algorithm </w:t>
      </w:r>
    </w:p>
    <w:p w:rsidR="0084383E" w:rsidRDefault="0084383E" w:rsidP="0084383E">
      <w:pPr>
        <w:rPr>
          <w:b/>
        </w:rPr>
      </w:pPr>
      <w:r w:rsidRPr="00F03D2B">
        <w:rPr>
          <w:b/>
        </w:rPr>
        <w:t>Lewis Structures Helpful Hints</w:t>
      </w:r>
    </w:p>
    <w:p w:rsidR="0084383E" w:rsidRDefault="0084383E" w:rsidP="0084383E">
      <w:pPr>
        <w:rPr>
          <w:b/>
        </w:rPr>
      </w:pPr>
      <w:r>
        <w:rPr>
          <w:b/>
        </w:rPr>
        <w:t>Lewis Diagram 5 Steps:</w:t>
      </w:r>
    </w:p>
    <w:p w:rsidR="0084383E" w:rsidRPr="00B94F0A" w:rsidRDefault="0084383E" w:rsidP="0084383E">
      <w:r w:rsidRPr="00B94F0A">
        <w:t xml:space="preserve">1 Add up the valence electrons </w:t>
      </w:r>
      <w:r w:rsidRPr="00B94F0A">
        <w:tab/>
        <w:t>(example CO</w:t>
      </w:r>
      <w:r w:rsidRPr="00B94F0A">
        <w:rPr>
          <w:vertAlign w:val="subscript"/>
        </w:rPr>
        <w:t>2</w:t>
      </w:r>
      <w:r w:rsidRPr="00B94F0A">
        <w:t>)</w:t>
      </w:r>
    </w:p>
    <w:p w:rsidR="0084383E" w:rsidRPr="00B94F0A" w:rsidRDefault="0084383E" w:rsidP="0084383E">
      <w:r w:rsidRPr="00B94F0A">
        <w:t xml:space="preserve">C = 4 electrons x 1 atom </w:t>
      </w:r>
      <w:r w:rsidRPr="00B94F0A">
        <w:tab/>
        <w:t xml:space="preserve">= 4 valence electrons </w:t>
      </w:r>
    </w:p>
    <w:p w:rsidR="0084383E" w:rsidRPr="00B94F0A" w:rsidRDefault="0084383E" w:rsidP="0084383E">
      <w:pPr>
        <w:rPr>
          <w:u w:val="single"/>
        </w:rPr>
      </w:pPr>
      <w:r w:rsidRPr="00B94F0A">
        <w:rPr>
          <w:u w:val="single"/>
        </w:rPr>
        <w:t>O = 6 electrons x 2 atoms</w:t>
      </w:r>
      <w:r w:rsidRPr="00B94F0A">
        <w:rPr>
          <w:u w:val="single"/>
        </w:rPr>
        <w:tab/>
        <w:t xml:space="preserve">= 12 valence electrons </w:t>
      </w:r>
    </w:p>
    <w:p w:rsidR="0084383E" w:rsidRPr="00B94F0A" w:rsidRDefault="0084383E" w:rsidP="0084383E">
      <w:r w:rsidRPr="00B94F0A">
        <w:t xml:space="preserve">Total </w:t>
      </w:r>
      <w:r w:rsidRPr="00B94F0A">
        <w:tab/>
      </w:r>
      <w:r w:rsidRPr="00B94F0A">
        <w:tab/>
      </w:r>
      <w:r w:rsidRPr="00B94F0A">
        <w:tab/>
      </w:r>
      <w:r w:rsidRPr="00B94F0A">
        <w:tab/>
        <w:t xml:space="preserve">= 16 valence electrons </w:t>
      </w:r>
    </w:p>
    <w:p w:rsidR="0084383E" w:rsidRPr="00B94F0A" w:rsidRDefault="0084383E" w:rsidP="0084383E">
      <w:r w:rsidRPr="00B94F0A">
        <w:t>2 If there’s only one atom, generally that’s the central atom. Carbon, in CO</w:t>
      </w:r>
      <w:r w:rsidRPr="00B94F0A">
        <w:rPr>
          <w:vertAlign w:val="subscript"/>
        </w:rPr>
        <w:t>2</w:t>
      </w:r>
    </w:p>
    <w:p w:rsidR="0084383E" w:rsidRPr="00B94F0A" w:rsidRDefault="0084383E" w:rsidP="0084383E">
      <w:r w:rsidRPr="00B94F0A">
        <w:t xml:space="preserve">3 Put single bonds between the atoms O – C – O </w:t>
      </w:r>
    </w:p>
    <w:p w:rsidR="0084383E" w:rsidRPr="00B94F0A" w:rsidRDefault="0084383E" w:rsidP="0084383E">
      <w:r w:rsidRPr="00B94F0A">
        <w:t xml:space="preserve">4 Add the remaining electrons as lone pairs </w:t>
      </w:r>
    </w:p>
    <w:p w:rsidR="0084383E" w:rsidRDefault="0084383E" w:rsidP="0084383E">
      <w:r w:rsidRPr="00B94F0A">
        <w:t xml:space="preserve">5 Make lone pairs into double or triple bonds if you need to </w:t>
      </w:r>
    </w:p>
    <w:p w:rsidR="0084383E" w:rsidRPr="009C5FCC" w:rsidRDefault="0084383E" w:rsidP="0084383E">
      <w:pPr>
        <w:rPr>
          <w:b/>
        </w:rPr>
      </w:pPr>
      <w:r w:rsidRPr="009C5FCC">
        <w:rPr>
          <w:b/>
        </w:rPr>
        <w:t>Single / Double / Triple Bonds</w:t>
      </w:r>
    </w:p>
    <w:p w:rsidR="0084383E" w:rsidRDefault="0084383E" w:rsidP="0084383E">
      <w:proofErr w:type="gramStart"/>
      <w:r>
        <w:t>H :</w:t>
      </w:r>
      <w:proofErr w:type="gramEnd"/>
      <w:r>
        <w:t xml:space="preserve"> H is the same as H – H (single bond, 2 electrons)</w:t>
      </w:r>
    </w:p>
    <w:p w:rsidR="0084383E" w:rsidRDefault="0084383E" w:rsidP="0084383E">
      <w:proofErr w:type="gramStart"/>
      <w:r>
        <w:t>O :</w:t>
      </w:r>
      <w:proofErr w:type="gramEnd"/>
      <w:r>
        <w:t xml:space="preserve">: O is the same as O = O (double bond, 4 electrons) </w:t>
      </w:r>
    </w:p>
    <w:p w:rsidR="0084383E" w:rsidRDefault="0084383E" w:rsidP="0084383E">
      <w:pPr>
        <w:rPr>
          <w:rFonts w:cstheme="minorHAnsi"/>
        </w:rPr>
      </w:pPr>
      <w:proofErr w:type="gramStart"/>
      <w:r>
        <w:rPr>
          <w:rFonts w:cstheme="minorHAnsi"/>
        </w:rPr>
        <w:t>N :</w:t>
      </w:r>
      <w:proofErr w:type="gramEnd"/>
      <w:r>
        <w:rPr>
          <w:rFonts w:cstheme="minorHAnsi"/>
        </w:rPr>
        <w:t xml:space="preserve"> : : N is the same as N ≡ N (triple bond, 6 electrons) </w:t>
      </w:r>
    </w:p>
    <w:p w:rsidR="0084383E" w:rsidRPr="009C5FCC" w:rsidRDefault="0084383E" w:rsidP="0084383E">
      <w:pPr>
        <w:rPr>
          <w:b/>
        </w:rPr>
      </w:pPr>
      <w:r w:rsidRPr="009C5FCC">
        <w:rPr>
          <w:b/>
        </w:rPr>
        <w:t xml:space="preserve">When covalent bonds occur, generally atoms share valence electrons to get to a </w:t>
      </w:r>
    </w:p>
    <w:p w:rsidR="0084383E" w:rsidRDefault="0084383E" w:rsidP="0084383E">
      <w:r>
        <w:t>Duet (Two for Hydrogen)</w:t>
      </w:r>
    </w:p>
    <w:p w:rsidR="0084383E" w:rsidRDefault="0084383E" w:rsidP="0084383E">
      <w:r>
        <w:t xml:space="preserve">Octet (Eight for most others) </w:t>
      </w:r>
    </w:p>
    <w:p w:rsidR="0084383E" w:rsidRPr="009C5FCC" w:rsidRDefault="0084383E" w:rsidP="0084383E">
      <w:pPr>
        <w:rPr>
          <w:b/>
        </w:rPr>
      </w:pPr>
      <w:proofErr w:type="gramStart"/>
      <w:r w:rsidRPr="009C5FCC">
        <w:rPr>
          <w:b/>
        </w:rPr>
        <w:t>and</w:t>
      </w:r>
      <w:proofErr w:type="gramEnd"/>
      <w:r w:rsidRPr="009C5FCC">
        <w:rPr>
          <w:b/>
        </w:rPr>
        <w:t xml:space="preserve"> if they electrons get shared, both atoms get to count them as their own. </w:t>
      </w:r>
    </w:p>
    <w:p w:rsidR="0084383E" w:rsidRPr="00F03D2B" w:rsidRDefault="0084383E" w:rsidP="0084383E">
      <w:pPr>
        <w:rPr>
          <w:b/>
        </w:rPr>
      </w:pPr>
      <w:r>
        <w:rPr>
          <w:b/>
        </w:rPr>
        <w:t>E</w:t>
      </w:r>
      <w:r w:rsidRPr="00F03D2B">
        <w:rPr>
          <w:b/>
        </w:rPr>
        <w:t xml:space="preserve">xceptions </w:t>
      </w:r>
    </w:p>
    <w:p w:rsidR="0084383E" w:rsidRPr="0084383E" w:rsidRDefault="0084383E" w:rsidP="0084383E">
      <w:pPr>
        <w:rPr>
          <w:i/>
        </w:rPr>
      </w:pPr>
      <w:r w:rsidRPr="0084383E">
        <w:rPr>
          <w:i/>
        </w:rPr>
        <w:t>Beryllium - 4 valence electrons</w:t>
      </w:r>
    </w:p>
    <w:p w:rsidR="0084383E" w:rsidRPr="0084383E" w:rsidRDefault="0084383E" w:rsidP="0084383E">
      <w:pPr>
        <w:rPr>
          <w:i/>
        </w:rPr>
      </w:pPr>
      <w:r w:rsidRPr="0084383E">
        <w:rPr>
          <w:i/>
        </w:rPr>
        <w:t xml:space="preserve">Boron / Aluminum – 6 valence electrons </w:t>
      </w:r>
    </w:p>
    <w:p w:rsidR="0084383E" w:rsidRPr="0084383E" w:rsidRDefault="0084383E" w:rsidP="0084383E">
      <w:pPr>
        <w:rPr>
          <w:i/>
          <w:vertAlign w:val="subscript"/>
        </w:rPr>
      </w:pPr>
      <w:r w:rsidRPr="0084383E">
        <w:rPr>
          <w:i/>
        </w:rPr>
        <w:lastRenderedPageBreak/>
        <w:t>Sulfur – 8 valence electrons / 12 with SF</w:t>
      </w:r>
      <w:r w:rsidRPr="0084383E">
        <w:rPr>
          <w:i/>
          <w:vertAlign w:val="subscript"/>
        </w:rPr>
        <w:t>6</w:t>
      </w:r>
    </w:p>
    <w:p w:rsidR="0084383E" w:rsidRDefault="0084383E" w:rsidP="0084383E">
      <w:pPr>
        <w:rPr>
          <w:rFonts w:cstheme="minorHAnsi"/>
        </w:rPr>
      </w:pPr>
    </w:p>
    <w:p w:rsidR="004A271D" w:rsidRPr="004A271D" w:rsidRDefault="004A271D" w:rsidP="004A271D">
      <w:pPr>
        <w:rPr>
          <w:rFonts w:cstheme="minorHAnsi"/>
        </w:rPr>
      </w:pPr>
      <w:bookmarkStart w:id="0" w:name="_GoBack"/>
      <w:r w:rsidRPr="004A271D">
        <w:rPr>
          <w:rFonts w:cstheme="minorHAnsi"/>
        </w:rPr>
        <w:t xml:space="preserve">If you're using a cellphone you </w:t>
      </w:r>
      <w:proofErr w:type="spellStart"/>
      <w:r w:rsidRPr="004A271D">
        <w:rPr>
          <w:rFonts w:cstheme="minorHAnsi"/>
        </w:rPr>
        <w:t>gotta</w:t>
      </w:r>
      <w:proofErr w:type="spellEnd"/>
      <w:r w:rsidRPr="004A271D">
        <w:rPr>
          <w:rFonts w:cstheme="minorHAnsi"/>
        </w:rPr>
        <w:t xml:space="preserve"> click on the hamburger in the top right, the three stacked white lines in the black box to get to the menu where there's a "Free Books" link to a book with a coffee cup and spiral notebook on the cover, my APPE student forwarded me an email and said it's basically an 18 hour NAPLEX review, I think the guy teaches pharmacology but free is free, so whatever, here's the link, good luck   </w:t>
      </w:r>
    </w:p>
    <w:p w:rsidR="0084383E" w:rsidRDefault="004A271D" w:rsidP="004A271D">
      <w:pPr>
        <w:rPr>
          <w:rFonts w:cstheme="minorHAnsi"/>
        </w:rPr>
      </w:pPr>
      <w:r w:rsidRPr="004A271D">
        <w:rPr>
          <w:rFonts w:cstheme="minorHAnsi"/>
        </w:rPr>
        <w:t>https://www.residencyhelp.com/</w:t>
      </w:r>
    </w:p>
    <w:bookmarkEnd w:id="0"/>
    <w:p w:rsidR="0084383E" w:rsidRDefault="0084383E" w:rsidP="0084383E">
      <w:pPr>
        <w:rPr>
          <w:rFonts w:cstheme="minorHAnsi"/>
        </w:rPr>
      </w:pPr>
    </w:p>
    <w:p w:rsidR="0084383E" w:rsidRPr="00F03D2B" w:rsidRDefault="0084383E" w:rsidP="0084383E"/>
    <w:p w:rsidR="0084383E" w:rsidRDefault="0084383E" w:rsidP="0084383E"/>
    <w:p w:rsidR="0084383E" w:rsidRDefault="0084383E"/>
    <w:sectPr w:rsidR="008438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sDSwMDU3MjI3NrFU0lEKTi0uzszPAykwrAUAssxmriwAAAA="/>
  </w:docVars>
  <w:rsids>
    <w:rsidRoot w:val="0084383E"/>
    <w:rsid w:val="000F1185"/>
    <w:rsid w:val="004A271D"/>
    <w:rsid w:val="0084383E"/>
    <w:rsid w:val="00F20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6F49D"/>
  <w15:chartTrackingRefBased/>
  <w15:docId w15:val="{B6C60AE9-8A46-477E-8333-41C40B268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s Moines Area Community College</Company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rra, Anthony A</dc:creator>
  <cp:keywords/>
  <dc:description/>
  <cp:lastModifiedBy>Guerra, Anthony A</cp:lastModifiedBy>
  <cp:revision>2</cp:revision>
  <dcterms:created xsi:type="dcterms:W3CDTF">2020-02-13T17:38:00Z</dcterms:created>
  <dcterms:modified xsi:type="dcterms:W3CDTF">2020-02-15T18:52:00Z</dcterms:modified>
</cp:coreProperties>
</file>